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5478" w:type="dxa"/>
        <w:tblInd w:w="93" w:type="dxa"/>
        <w:tblLook w:val="04A0"/>
      </w:tblPr>
      <w:tblGrid>
        <w:gridCol w:w="960"/>
        <w:gridCol w:w="1296"/>
        <w:gridCol w:w="2290"/>
        <w:gridCol w:w="1990"/>
        <w:gridCol w:w="1224"/>
        <w:gridCol w:w="1096"/>
        <w:gridCol w:w="1617"/>
        <w:gridCol w:w="960"/>
        <w:gridCol w:w="1456"/>
        <w:gridCol w:w="1629"/>
        <w:gridCol w:w="960"/>
      </w:tblGrid>
      <w:tr w:rsidR="00832791" w:rsidRPr="00832791" w:rsidTr="00832791">
        <w:trPr>
          <w:trHeight w:val="255"/>
        </w:trPr>
        <w:tc>
          <w:tcPr>
            <w:tcW w:w="1547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8"/>
                <w:szCs w:val="20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b/>
                <w:sz w:val="38"/>
                <w:szCs w:val="20"/>
                <w:lang w:eastAsia="en-IN"/>
              </w:rPr>
              <w:t>Waiting List MLISC 2018</w:t>
            </w:r>
          </w:p>
          <w:p w:rsidR="00832791" w:rsidRDefault="00832791" w:rsidP="008327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</w:p>
          <w:p w:rsidR="008F7A7B" w:rsidRPr="00832791" w:rsidRDefault="008F7A7B" w:rsidP="008327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</w:p>
        </w:tc>
      </w:tr>
      <w:tr w:rsidR="00832791" w:rsidRPr="00832791" w:rsidTr="00832791">
        <w:trPr>
          <w:trHeight w:val="63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.No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pp. No</w:t>
            </w:r>
          </w:p>
        </w:tc>
        <w:tc>
          <w:tcPr>
            <w:tcW w:w="2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me</w:t>
            </w:r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me Of University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  <w:proofErr w:type="spellEnd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Marks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ategory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u</w:t>
            </w:r>
            <w:proofErr w:type="spellEnd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/</w:t>
            </w:r>
            <w:proofErr w:type="spellStart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ss</w:t>
            </w:r>
            <w:proofErr w:type="spellEnd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/Sp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G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bjective/25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scriptive/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tal</w:t>
            </w:r>
          </w:p>
        </w:tc>
      </w:tr>
      <w:tr w:rsidR="00832791" w:rsidRPr="00832791" w:rsidTr="00832791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5055</w:t>
            </w:r>
          </w:p>
        </w:tc>
        <w:tc>
          <w:tcPr>
            <w:tcW w:w="2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Martina   </w:t>
            </w:r>
            <w:proofErr w:type="spellStart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wlong</w:t>
            </w:r>
            <w:proofErr w:type="spellEnd"/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7.8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3.8</w:t>
            </w:r>
          </w:p>
        </w:tc>
      </w:tr>
      <w:tr w:rsidR="00832791" w:rsidRPr="00832791" w:rsidTr="00832791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7536</w:t>
            </w:r>
          </w:p>
        </w:tc>
        <w:tc>
          <w:tcPr>
            <w:tcW w:w="2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erminal  </w:t>
            </w:r>
            <w:proofErr w:type="spellStart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uksor</w:t>
            </w:r>
            <w:proofErr w:type="spellEnd"/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6.6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3.6</w:t>
            </w:r>
          </w:p>
        </w:tc>
      </w:tr>
      <w:tr w:rsidR="00832791" w:rsidRPr="00832791" w:rsidTr="00832791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12553</w:t>
            </w:r>
          </w:p>
        </w:tc>
        <w:tc>
          <w:tcPr>
            <w:tcW w:w="2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phisha</w:t>
            </w:r>
            <w:proofErr w:type="spellEnd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</w:t>
            </w:r>
            <w:proofErr w:type="spellStart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ngrum</w:t>
            </w:r>
            <w:proofErr w:type="spellEnd"/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0.5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3.5</w:t>
            </w:r>
          </w:p>
        </w:tc>
      </w:tr>
      <w:tr w:rsidR="00832791" w:rsidRPr="00832791" w:rsidTr="00832791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10104</w:t>
            </w:r>
          </w:p>
        </w:tc>
        <w:tc>
          <w:tcPr>
            <w:tcW w:w="2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ambhaki</w:t>
            </w:r>
            <w:proofErr w:type="spellEnd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</w:t>
            </w:r>
            <w:proofErr w:type="spellStart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hawa</w:t>
            </w:r>
            <w:proofErr w:type="spellEnd"/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4.4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7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3.4</w:t>
            </w:r>
          </w:p>
        </w:tc>
      </w:tr>
      <w:tr w:rsidR="00832791" w:rsidRPr="00832791" w:rsidTr="00832791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12814</w:t>
            </w:r>
          </w:p>
        </w:tc>
        <w:tc>
          <w:tcPr>
            <w:tcW w:w="2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itngen</w:t>
            </w:r>
            <w:proofErr w:type="spellEnd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</w:t>
            </w:r>
            <w:proofErr w:type="spellStart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min</w:t>
            </w:r>
            <w:proofErr w:type="spellEnd"/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9.1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6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3.1</w:t>
            </w:r>
          </w:p>
        </w:tc>
      </w:tr>
      <w:tr w:rsidR="00832791" w:rsidRPr="00832791" w:rsidTr="00832791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7397</w:t>
            </w:r>
          </w:p>
        </w:tc>
        <w:tc>
          <w:tcPr>
            <w:tcW w:w="2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arimon</w:t>
            </w:r>
            <w:proofErr w:type="spellEnd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</w:t>
            </w:r>
            <w:proofErr w:type="spellStart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ngrum</w:t>
            </w:r>
            <w:proofErr w:type="spellEnd"/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6.8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2.8</w:t>
            </w:r>
          </w:p>
        </w:tc>
      </w:tr>
      <w:tr w:rsidR="00832791" w:rsidRPr="00832791" w:rsidTr="00832791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1288</w:t>
            </w:r>
          </w:p>
        </w:tc>
        <w:tc>
          <w:tcPr>
            <w:tcW w:w="2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aibianglin</w:t>
            </w:r>
            <w:proofErr w:type="spellEnd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 </w:t>
            </w:r>
            <w:proofErr w:type="spellStart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rwein</w:t>
            </w:r>
            <w:proofErr w:type="spellEnd"/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5.6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2.6</w:t>
            </w:r>
          </w:p>
        </w:tc>
      </w:tr>
      <w:tr w:rsidR="00832791" w:rsidRPr="00832791" w:rsidTr="00832791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10568</w:t>
            </w:r>
          </w:p>
        </w:tc>
        <w:tc>
          <w:tcPr>
            <w:tcW w:w="2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. </w:t>
            </w:r>
            <w:proofErr w:type="spellStart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hibasaka</w:t>
            </w:r>
            <w:proofErr w:type="spellEnd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</w:t>
            </w:r>
            <w:proofErr w:type="spellStart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i</w:t>
            </w:r>
            <w:proofErr w:type="spellEnd"/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2.4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2.4</w:t>
            </w:r>
          </w:p>
        </w:tc>
      </w:tr>
      <w:tr w:rsidR="00832791" w:rsidRPr="00832791" w:rsidTr="00832791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0530</w:t>
            </w:r>
          </w:p>
        </w:tc>
        <w:tc>
          <w:tcPr>
            <w:tcW w:w="2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nylla</w:t>
            </w:r>
            <w:proofErr w:type="spellEnd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</w:t>
            </w:r>
            <w:proofErr w:type="spellStart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ngkhar</w:t>
            </w:r>
            <w:proofErr w:type="spellEnd"/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1.1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2.1</w:t>
            </w:r>
          </w:p>
        </w:tc>
      </w:tr>
      <w:tr w:rsidR="00832791" w:rsidRPr="00832791" w:rsidTr="00832791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14517</w:t>
            </w:r>
          </w:p>
        </w:tc>
        <w:tc>
          <w:tcPr>
            <w:tcW w:w="2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verless</w:t>
            </w:r>
            <w:proofErr w:type="spellEnd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</w:t>
            </w:r>
            <w:proofErr w:type="spellStart"/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angriang</w:t>
            </w:r>
            <w:proofErr w:type="spellEnd"/>
          </w:p>
        </w:tc>
        <w:tc>
          <w:tcPr>
            <w:tcW w:w="1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HU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2791" w:rsidRPr="00832791" w:rsidRDefault="00832791" w:rsidP="008327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9.1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32791" w:rsidRPr="00832791" w:rsidRDefault="00832791" w:rsidP="008327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327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2.1</w:t>
            </w:r>
          </w:p>
        </w:tc>
      </w:tr>
    </w:tbl>
    <w:p w:rsidR="00BA62ED" w:rsidRDefault="00BA62ED"/>
    <w:sectPr w:rsidR="00BA62ED" w:rsidSect="00832791">
      <w:pgSz w:w="20160" w:h="12240" w:orient="landscape" w:code="5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3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tzA2MbW0NDS0MDK0MDdU0lEKTi0uzszPAykwrAUAE52kyCwAAAA="/>
  </w:docVars>
  <w:rsids>
    <w:rsidRoot w:val="00832791"/>
    <w:rsid w:val="00066A29"/>
    <w:rsid w:val="00233B4D"/>
    <w:rsid w:val="00264F19"/>
    <w:rsid w:val="00282C1D"/>
    <w:rsid w:val="00467F6E"/>
    <w:rsid w:val="00477EE3"/>
    <w:rsid w:val="005802EB"/>
    <w:rsid w:val="00693823"/>
    <w:rsid w:val="00832791"/>
    <w:rsid w:val="008D60B0"/>
    <w:rsid w:val="008F7A7B"/>
    <w:rsid w:val="009764EA"/>
    <w:rsid w:val="00A11F3B"/>
    <w:rsid w:val="00AF1308"/>
    <w:rsid w:val="00BA62ED"/>
    <w:rsid w:val="00D66FD3"/>
    <w:rsid w:val="00D93644"/>
    <w:rsid w:val="00EE718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62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323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08</Words>
  <Characters>617</Characters>
  <Application>Microsoft Office Word</Application>
  <DocSecurity>0</DocSecurity>
  <Lines>5</Lines>
  <Paragraphs>1</Paragraphs>
  <ScaleCrop>false</ScaleCrop>
  <Company/>
  <LinksUpToDate>false</LinksUpToDate>
  <CharactersWithSpaces>7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8-08-10T03:40:00Z</cp:lastPrinted>
  <dcterms:created xsi:type="dcterms:W3CDTF">2018-08-10T03:39:00Z</dcterms:created>
  <dcterms:modified xsi:type="dcterms:W3CDTF">2018-08-10T04:02:00Z</dcterms:modified>
</cp:coreProperties>
</file>